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AB12F" w14:textId="08AB04BF" w:rsidR="00CB6717" w:rsidRDefault="005372A7" w:rsidP="00C26934">
      <w:pPr>
        <w:pStyle w:val="Title"/>
        <w:jc w:val="center"/>
      </w:pPr>
      <w:r>
        <w:t>Authentication System</w:t>
      </w:r>
    </w:p>
    <w:p w14:paraId="0C1200D2" w14:textId="15B36EAA" w:rsidR="00C26934" w:rsidRPr="00C26934" w:rsidRDefault="00C26934" w:rsidP="00C26934">
      <w:pPr>
        <w:jc w:val="center"/>
      </w:pPr>
      <w:r>
        <w:t>Use Case Descriptions</w:t>
      </w:r>
    </w:p>
    <w:p w14:paraId="6ACA71E0" w14:textId="77777777" w:rsidR="00C26934" w:rsidRPr="00C26934" w:rsidRDefault="00C26934" w:rsidP="00C269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33"/>
        <w:gridCol w:w="3597"/>
      </w:tblGrid>
      <w:tr w:rsidR="00C26934" w14:paraId="5BA37AAA" w14:textId="77777777" w:rsidTr="00173D65"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</w:tcPr>
          <w:p w14:paraId="656AD852" w14:textId="36C9D837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Use Case: </w:t>
            </w:r>
            <w:r w:rsidR="00173D65">
              <w:rPr>
                <w:b/>
                <w:bCs/>
              </w:rPr>
              <w:t>Sign Up</w:t>
            </w:r>
          </w:p>
        </w:tc>
        <w:tc>
          <w:tcPr>
            <w:tcW w:w="3233" w:type="dxa"/>
            <w:tcBorders>
              <w:top w:val="single" w:sz="4" w:space="0" w:color="auto"/>
              <w:bottom w:val="single" w:sz="4" w:space="0" w:color="auto"/>
            </w:tcBorders>
          </w:tcPr>
          <w:p w14:paraId="4EF9A704" w14:textId="18B85CFC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ID: </w:t>
            </w:r>
            <w:r w:rsidR="00173D65">
              <w:rPr>
                <w:b/>
                <w:bCs/>
              </w:rPr>
              <w:t>1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5A892D80" w14:textId="77777777" w:rsidR="00C26934" w:rsidRPr="00C26934" w:rsidRDefault="00C26934" w:rsidP="001374F0">
            <w:r>
              <w:t xml:space="preserve">Importance Level: </w:t>
            </w:r>
            <w:r>
              <w:rPr>
                <w:b/>
                <w:bCs/>
              </w:rPr>
              <w:t>High</w:t>
            </w:r>
          </w:p>
        </w:tc>
      </w:tr>
      <w:tr w:rsidR="00C26934" w14:paraId="53DA043A" w14:textId="77777777" w:rsidTr="001374F0">
        <w:tc>
          <w:tcPr>
            <w:tcW w:w="10790" w:type="dxa"/>
            <w:gridSpan w:val="3"/>
            <w:tcBorders>
              <w:top w:val="single" w:sz="4" w:space="0" w:color="auto"/>
            </w:tcBorders>
          </w:tcPr>
          <w:p w14:paraId="29A5AC91" w14:textId="2700FF64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Primary Actor: </w:t>
            </w:r>
            <w:r w:rsidR="00173D65">
              <w:rPr>
                <w:b/>
                <w:bCs/>
              </w:rPr>
              <w:t>Tourist</w:t>
            </w:r>
          </w:p>
        </w:tc>
      </w:tr>
      <w:tr w:rsidR="00C26934" w14:paraId="6B9D2272" w14:textId="77777777" w:rsidTr="001374F0">
        <w:tc>
          <w:tcPr>
            <w:tcW w:w="10790" w:type="dxa"/>
            <w:gridSpan w:val="3"/>
          </w:tcPr>
          <w:p w14:paraId="6DE0FED5" w14:textId="78B83622" w:rsidR="00C26934" w:rsidRPr="00173D65" w:rsidRDefault="00C26934" w:rsidP="001374F0">
            <w:r>
              <w:t xml:space="preserve">Brief Description: </w:t>
            </w:r>
            <w:r w:rsidR="00173D65">
              <w:rPr>
                <w:b/>
                <w:bCs/>
              </w:rPr>
              <w:t>Tourists can freely register on the website and immediately receive a personal account for making reservations by filling out a few necessary information.</w:t>
            </w:r>
          </w:p>
        </w:tc>
      </w:tr>
      <w:tr w:rsidR="00C26934" w14:paraId="4579CDE5" w14:textId="77777777" w:rsidTr="001374F0">
        <w:tc>
          <w:tcPr>
            <w:tcW w:w="10790" w:type="dxa"/>
            <w:gridSpan w:val="3"/>
          </w:tcPr>
          <w:p w14:paraId="063F4D01" w14:textId="5B100B12" w:rsidR="00C26934" w:rsidRPr="00173D65" w:rsidRDefault="00C26934" w:rsidP="001374F0">
            <w:pPr>
              <w:rPr>
                <w:b/>
                <w:bCs/>
              </w:rPr>
            </w:pPr>
            <w:r>
              <w:t xml:space="preserve">Trigger: </w:t>
            </w:r>
            <w:r w:rsidR="00173D65">
              <w:rPr>
                <w:b/>
                <w:bCs/>
              </w:rPr>
              <w:t>Designated page in the website/app for signing up.</w:t>
            </w:r>
          </w:p>
        </w:tc>
      </w:tr>
      <w:tr w:rsidR="00C26934" w14:paraId="666585E6" w14:textId="77777777" w:rsidTr="001374F0">
        <w:tc>
          <w:tcPr>
            <w:tcW w:w="10790" w:type="dxa"/>
            <w:gridSpan w:val="3"/>
          </w:tcPr>
          <w:p w14:paraId="6CDC9C4F" w14:textId="77777777" w:rsidR="00C26934" w:rsidRDefault="00C26934" w:rsidP="001374F0"/>
        </w:tc>
      </w:tr>
    </w:tbl>
    <w:p w14:paraId="6C48D954" w14:textId="77777777" w:rsidR="00C26934" w:rsidRDefault="00C269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33"/>
        <w:gridCol w:w="3597"/>
      </w:tblGrid>
      <w:tr w:rsidR="00C26934" w14:paraId="2AF4907F" w14:textId="77777777" w:rsidTr="00173D65"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</w:tcPr>
          <w:p w14:paraId="6BA65178" w14:textId="0D1052E9" w:rsidR="00C26934" w:rsidRPr="00173D65" w:rsidRDefault="00C26934" w:rsidP="001374F0">
            <w:pPr>
              <w:rPr>
                <w:b/>
                <w:bCs/>
              </w:rPr>
            </w:pPr>
            <w:r>
              <w:t xml:space="preserve">Use Case: </w:t>
            </w:r>
            <w:r w:rsidR="00173D65">
              <w:rPr>
                <w:b/>
                <w:bCs/>
              </w:rPr>
              <w:t>Sign In</w:t>
            </w:r>
          </w:p>
        </w:tc>
        <w:tc>
          <w:tcPr>
            <w:tcW w:w="3233" w:type="dxa"/>
            <w:tcBorders>
              <w:top w:val="single" w:sz="4" w:space="0" w:color="auto"/>
              <w:bottom w:val="single" w:sz="4" w:space="0" w:color="auto"/>
            </w:tcBorders>
          </w:tcPr>
          <w:p w14:paraId="66905F94" w14:textId="254B713D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ID: </w:t>
            </w:r>
            <w:r w:rsidR="00173D65">
              <w:rPr>
                <w:b/>
                <w:bCs/>
              </w:rPr>
              <w:t>2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4BAF9BB0" w14:textId="77777777" w:rsidR="00C26934" w:rsidRPr="00C26934" w:rsidRDefault="00C26934" w:rsidP="001374F0">
            <w:r>
              <w:t xml:space="preserve">Importance Level: </w:t>
            </w:r>
            <w:r>
              <w:rPr>
                <w:b/>
                <w:bCs/>
              </w:rPr>
              <w:t>High</w:t>
            </w:r>
          </w:p>
        </w:tc>
      </w:tr>
      <w:tr w:rsidR="00C26934" w14:paraId="669C76DB" w14:textId="77777777" w:rsidTr="001374F0">
        <w:tc>
          <w:tcPr>
            <w:tcW w:w="10790" w:type="dxa"/>
            <w:gridSpan w:val="3"/>
            <w:tcBorders>
              <w:top w:val="single" w:sz="4" w:space="0" w:color="auto"/>
            </w:tcBorders>
          </w:tcPr>
          <w:p w14:paraId="03581EA6" w14:textId="1986B286" w:rsidR="00C26934" w:rsidRPr="00173D65" w:rsidRDefault="00C26934" w:rsidP="001374F0">
            <w:pPr>
              <w:rPr>
                <w:b/>
                <w:bCs/>
              </w:rPr>
            </w:pPr>
            <w:r>
              <w:t xml:space="preserve">Primary Actor: </w:t>
            </w:r>
            <w:r w:rsidR="00173D65">
              <w:rPr>
                <w:b/>
                <w:bCs/>
              </w:rPr>
              <w:t>All groups of users</w:t>
            </w:r>
          </w:p>
        </w:tc>
      </w:tr>
      <w:tr w:rsidR="00C26934" w14:paraId="6416B12B" w14:textId="77777777" w:rsidTr="001374F0">
        <w:tc>
          <w:tcPr>
            <w:tcW w:w="10790" w:type="dxa"/>
            <w:gridSpan w:val="3"/>
          </w:tcPr>
          <w:p w14:paraId="1B88A460" w14:textId="4F5CCDD7" w:rsidR="00C26934" w:rsidRPr="00173D65" w:rsidRDefault="00C26934" w:rsidP="001374F0">
            <w:pPr>
              <w:rPr>
                <w:b/>
                <w:bCs/>
              </w:rPr>
            </w:pPr>
            <w:r>
              <w:t xml:space="preserve">Brief Description: </w:t>
            </w:r>
            <w:r w:rsidR="00173D65">
              <w:rPr>
                <w:b/>
                <w:bCs/>
              </w:rPr>
              <w:t>Users can use their authentication information to log in into their account, gaining access to their personal profile and the granted privileges their specific user group has.</w:t>
            </w:r>
          </w:p>
        </w:tc>
      </w:tr>
      <w:tr w:rsidR="00C26934" w14:paraId="35926397" w14:textId="77777777" w:rsidTr="001374F0">
        <w:tc>
          <w:tcPr>
            <w:tcW w:w="10790" w:type="dxa"/>
            <w:gridSpan w:val="3"/>
          </w:tcPr>
          <w:p w14:paraId="5597A499" w14:textId="5CBF8356" w:rsidR="00C26934" w:rsidRPr="00C26934" w:rsidRDefault="00C26934" w:rsidP="001374F0">
            <w:pPr>
              <w:rPr>
                <w:b/>
                <w:bCs/>
              </w:rPr>
            </w:pPr>
            <w:r>
              <w:t xml:space="preserve">Trigger: </w:t>
            </w:r>
            <w:r w:rsidR="00173D65">
              <w:rPr>
                <w:b/>
                <w:bCs/>
              </w:rPr>
              <w:t xml:space="preserve">Designated page in the website/app for signing </w:t>
            </w:r>
            <w:r w:rsidR="00173D65">
              <w:rPr>
                <w:b/>
                <w:bCs/>
              </w:rPr>
              <w:t>in.</w:t>
            </w:r>
          </w:p>
        </w:tc>
      </w:tr>
      <w:tr w:rsidR="00C26934" w14:paraId="38CC26C1" w14:textId="77777777" w:rsidTr="001374F0">
        <w:tc>
          <w:tcPr>
            <w:tcW w:w="10790" w:type="dxa"/>
            <w:gridSpan w:val="3"/>
          </w:tcPr>
          <w:p w14:paraId="4C0361CF" w14:textId="77777777" w:rsidR="00C26934" w:rsidRDefault="00C26934" w:rsidP="001374F0"/>
        </w:tc>
      </w:tr>
    </w:tbl>
    <w:p w14:paraId="55951917" w14:textId="77827BAD" w:rsidR="00C26934" w:rsidRDefault="00C269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33"/>
        <w:gridCol w:w="3597"/>
      </w:tblGrid>
      <w:tr w:rsidR="005372A7" w14:paraId="71849CAE" w14:textId="77777777" w:rsidTr="00173D65"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</w:tcPr>
          <w:p w14:paraId="2DFE97EB" w14:textId="2853E162" w:rsidR="005372A7" w:rsidRPr="00173D65" w:rsidRDefault="005372A7" w:rsidP="001374F0">
            <w:pPr>
              <w:rPr>
                <w:b/>
                <w:bCs/>
              </w:rPr>
            </w:pPr>
            <w:r>
              <w:t xml:space="preserve">Use Case: </w:t>
            </w:r>
            <w:r w:rsidR="00173D65">
              <w:rPr>
                <w:b/>
                <w:bCs/>
              </w:rPr>
              <w:t>Operator Creation</w:t>
            </w:r>
          </w:p>
        </w:tc>
        <w:tc>
          <w:tcPr>
            <w:tcW w:w="3233" w:type="dxa"/>
            <w:tcBorders>
              <w:top w:val="single" w:sz="4" w:space="0" w:color="auto"/>
              <w:bottom w:val="single" w:sz="4" w:space="0" w:color="auto"/>
            </w:tcBorders>
          </w:tcPr>
          <w:p w14:paraId="1B16D80F" w14:textId="7BE5F905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ID: </w:t>
            </w:r>
            <w:r w:rsidR="00173D65">
              <w:rPr>
                <w:b/>
                <w:bCs/>
              </w:rPr>
              <w:t>3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566B6814" w14:textId="77777777" w:rsidR="005372A7" w:rsidRPr="00C26934" w:rsidRDefault="005372A7" w:rsidP="001374F0">
            <w:r>
              <w:t xml:space="preserve">Importance Level: </w:t>
            </w:r>
            <w:r>
              <w:rPr>
                <w:b/>
                <w:bCs/>
              </w:rPr>
              <w:t>High</w:t>
            </w:r>
          </w:p>
        </w:tc>
      </w:tr>
      <w:tr w:rsidR="005372A7" w14:paraId="31D2929A" w14:textId="77777777" w:rsidTr="001374F0">
        <w:tc>
          <w:tcPr>
            <w:tcW w:w="10790" w:type="dxa"/>
            <w:gridSpan w:val="3"/>
            <w:tcBorders>
              <w:top w:val="single" w:sz="4" w:space="0" w:color="auto"/>
            </w:tcBorders>
          </w:tcPr>
          <w:p w14:paraId="077BC21D" w14:textId="59230682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Primary Actor: </w:t>
            </w:r>
            <w:r w:rsidR="002117B5">
              <w:rPr>
                <w:b/>
                <w:bCs/>
              </w:rPr>
              <w:t>Administrator</w:t>
            </w:r>
          </w:p>
        </w:tc>
      </w:tr>
      <w:tr w:rsidR="005372A7" w14:paraId="4A8279DC" w14:textId="77777777" w:rsidTr="001374F0">
        <w:tc>
          <w:tcPr>
            <w:tcW w:w="10790" w:type="dxa"/>
            <w:gridSpan w:val="3"/>
          </w:tcPr>
          <w:p w14:paraId="764EDD08" w14:textId="3AC686C0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Brief Description: </w:t>
            </w:r>
            <w:r w:rsidR="002117B5">
              <w:rPr>
                <w:b/>
                <w:bCs/>
              </w:rPr>
              <w:t>The administrator accounts can create operators by specifying the range of services they have access to. Administrators can also define operators that solely belong to a single service provider, overseeing all of their reservations. This scenario can arise when the service providers are willing to provide their own staff for the process of reservation admission.</w:t>
            </w:r>
          </w:p>
        </w:tc>
      </w:tr>
      <w:tr w:rsidR="005372A7" w14:paraId="648F2202" w14:textId="77777777" w:rsidTr="001374F0">
        <w:tc>
          <w:tcPr>
            <w:tcW w:w="10790" w:type="dxa"/>
            <w:gridSpan w:val="3"/>
          </w:tcPr>
          <w:p w14:paraId="0A89D3CD" w14:textId="263C3E65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Trigger: </w:t>
            </w:r>
            <w:r w:rsidR="002117B5">
              <w:rPr>
                <w:b/>
                <w:bCs/>
              </w:rPr>
              <w:t>Designated page in the system administration section.</w:t>
            </w:r>
          </w:p>
        </w:tc>
      </w:tr>
      <w:tr w:rsidR="005372A7" w14:paraId="62BDF8B0" w14:textId="77777777" w:rsidTr="001374F0">
        <w:tc>
          <w:tcPr>
            <w:tcW w:w="10790" w:type="dxa"/>
            <w:gridSpan w:val="3"/>
          </w:tcPr>
          <w:p w14:paraId="62188BF4" w14:textId="77777777" w:rsidR="005372A7" w:rsidRDefault="005372A7" w:rsidP="001374F0"/>
        </w:tc>
      </w:tr>
    </w:tbl>
    <w:p w14:paraId="63CF97C7" w14:textId="2CFA6B1B" w:rsidR="005372A7" w:rsidRDefault="005372A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33"/>
        <w:gridCol w:w="3597"/>
      </w:tblGrid>
      <w:tr w:rsidR="005372A7" w14:paraId="0873E45B" w14:textId="77777777" w:rsidTr="00173D65"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</w:tcPr>
          <w:p w14:paraId="742F7C29" w14:textId="7DAFADE1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Use Case: </w:t>
            </w:r>
            <w:r w:rsidR="00173D65" w:rsidRPr="00173D65">
              <w:rPr>
                <w:b/>
                <w:bCs/>
              </w:rPr>
              <w:t>Business Approval Application</w:t>
            </w:r>
          </w:p>
        </w:tc>
        <w:tc>
          <w:tcPr>
            <w:tcW w:w="3233" w:type="dxa"/>
            <w:tcBorders>
              <w:top w:val="single" w:sz="4" w:space="0" w:color="auto"/>
              <w:bottom w:val="single" w:sz="4" w:space="0" w:color="auto"/>
            </w:tcBorders>
          </w:tcPr>
          <w:p w14:paraId="5CBB3105" w14:textId="4E17B369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ID: </w:t>
            </w:r>
            <w:r w:rsidR="00173D65">
              <w:rPr>
                <w:b/>
                <w:bCs/>
              </w:rPr>
              <w:t>4</w:t>
            </w:r>
          </w:p>
        </w:tc>
        <w:tc>
          <w:tcPr>
            <w:tcW w:w="3597" w:type="dxa"/>
            <w:tcBorders>
              <w:top w:val="single" w:sz="4" w:space="0" w:color="auto"/>
              <w:bottom w:val="single" w:sz="4" w:space="0" w:color="auto"/>
            </w:tcBorders>
          </w:tcPr>
          <w:p w14:paraId="14547E09" w14:textId="77777777" w:rsidR="005372A7" w:rsidRPr="00C26934" w:rsidRDefault="005372A7" w:rsidP="001374F0">
            <w:r>
              <w:t xml:space="preserve">Importance Level: </w:t>
            </w:r>
            <w:r>
              <w:rPr>
                <w:b/>
                <w:bCs/>
              </w:rPr>
              <w:t>High</w:t>
            </w:r>
          </w:p>
        </w:tc>
      </w:tr>
      <w:tr w:rsidR="005372A7" w14:paraId="2D803C25" w14:textId="77777777" w:rsidTr="001374F0">
        <w:tc>
          <w:tcPr>
            <w:tcW w:w="10790" w:type="dxa"/>
            <w:gridSpan w:val="3"/>
            <w:tcBorders>
              <w:top w:val="single" w:sz="4" w:space="0" w:color="auto"/>
            </w:tcBorders>
          </w:tcPr>
          <w:p w14:paraId="610C3CAA" w14:textId="7DB04240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Primary Actor: </w:t>
            </w:r>
            <w:r w:rsidR="002117B5">
              <w:rPr>
                <w:b/>
                <w:bCs/>
              </w:rPr>
              <w:t>Service Providers</w:t>
            </w:r>
          </w:p>
        </w:tc>
      </w:tr>
      <w:tr w:rsidR="005372A7" w14:paraId="55B3E958" w14:textId="77777777" w:rsidTr="001374F0">
        <w:tc>
          <w:tcPr>
            <w:tcW w:w="10790" w:type="dxa"/>
            <w:gridSpan w:val="3"/>
          </w:tcPr>
          <w:p w14:paraId="2B9030FB" w14:textId="49ECC7F4" w:rsidR="005372A7" w:rsidRPr="00C26934" w:rsidRDefault="005372A7" w:rsidP="001374F0">
            <w:pPr>
              <w:rPr>
                <w:b/>
                <w:bCs/>
              </w:rPr>
            </w:pPr>
            <w:r>
              <w:t xml:space="preserve">Brief Description: </w:t>
            </w:r>
            <w:r w:rsidR="002117B5">
              <w:rPr>
                <w:b/>
                <w:bCs/>
              </w:rPr>
              <w:t>A service provider has to fill in a form containing all the necessary information about a specific service and their place of business. This information has to be read and confirmed by the system administrations before the service can be publicly shown within the system.</w:t>
            </w:r>
          </w:p>
        </w:tc>
      </w:tr>
      <w:tr w:rsidR="005372A7" w14:paraId="47A53132" w14:textId="77777777" w:rsidTr="001374F0">
        <w:tc>
          <w:tcPr>
            <w:tcW w:w="10790" w:type="dxa"/>
            <w:gridSpan w:val="3"/>
          </w:tcPr>
          <w:p w14:paraId="720BBED7" w14:textId="292BD6D1" w:rsidR="005372A7" w:rsidRPr="002117B5" w:rsidRDefault="005372A7" w:rsidP="001374F0">
            <w:r>
              <w:t xml:space="preserve">Trigger: </w:t>
            </w:r>
            <w:r w:rsidR="002117B5">
              <w:rPr>
                <w:b/>
                <w:bCs/>
              </w:rPr>
              <w:t>The submission of the application form found within the website/app.</w:t>
            </w:r>
            <w:bookmarkStart w:id="0" w:name="_GoBack"/>
            <w:bookmarkEnd w:id="0"/>
          </w:p>
        </w:tc>
      </w:tr>
      <w:tr w:rsidR="005372A7" w14:paraId="3B616909" w14:textId="77777777" w:rsidTr="001374F0">
        <w:tc>
          <w:tcPr>
            <w:tcW w:w="10790" w:type="dxa"/>
            <w:gridSpan w:val="3"/>
          </w:tcPr>
          <w:p w14:paraId="275D2501" w14:textId="77777777" w:rsidR="005372A7" w:rsidRDefault="005372A7" w:rsidP="001374F0"/>
        </w:tc>
      </w:tr>
    </w:tbl>
    <w:p w14:paraId="1DEBA541" w14:textId="77777777" w:rsidR="005372A7" w:rsidRDefault="005372A7"/>
    <w:sectPr w:rsidR="005372A7" w:rsidSect="00C2693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LWwtAAyLQ0tDJR0lIJTi4sz8/NACoxrAanQap4sAAAA"/>
  </w:docVars>
  <w:rsids>
    <w:rsidRoot w:val="00C26934"/>
    <w:rsid w:val="000F65A6"/>
    <w:rsid w:val="00173D65"/>
    <w:rsid w:val="002117B5"/>
    <w:rsid w:val="005372A7"/>
    <w:rsid w:val="00C26934"/>
    <w:rsid w:val="00CB6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6029E"/>
  <w15:chartTrackingRefBased/>
  <w15:docId w15:val="{2413E8D8-ACE9-45A1-BFF9-BDC7CF480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2A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6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269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69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</dc:creator>
  <cp:keywords/>
  <dc:description/>
  <cp:lastModifiedBy>Mohammad</cp:lastModifiedBy>
  <cp:revision>4</cp:revision>
  <dcterms:created xsi:type="dcterms:W3CDTF">2019-11-10T18:58:00Z</dcterms:created>
  <dcterms:modified xsi:type="dcterms:W3CDTF">2019-11-10T19:40:00Z</dcterms:modified>
</cp:coreProperties>
</file>